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D55DA4" w14:textId="77777777" w:rsidR="00FF149C" w:rsidRPr="00CF779E" w:rsidRDefault="00B81474" w:rsidP="00C80C38">
      <w:pPr>
        <w:jc w:val="center"/>
      </w:pPr>
      <w:r w:rsidRPr="00CF779E">
        <w:t>METRO MOBILITY E-MAIL RESERVATION FORM</w:t>
      </w:r>
    </w:p>
    <w:p w14:paraId="4D760B42" w14:textId="77777777" w:rsidR="00B81474" w:rsidRPr="000B2AB7" w:rsidRDefault="00B81474" w:rsidP="00FF149C">
      <w:pPr>
        <w:rPr>
          <w:szCs w:val="20"/>
        </w:rPr>
      </w:pPr>
      <w:r w:rsidRPr="000B2AB7">
        <w:rPr>
          <w:szCs w:val="20"/>
        </w:rPr>
        <w:t xml:space="preserve">**Please note: Metro Mobility e-mail reservations are </w:t>
      </w:r>
      <w:r w:rsidR="007F411D" w:rsidRPr="000B2AB7">
        <w:rPr>
          <w:szCs w:val="20"/>
        </w:rPr>
        <w:t>checked twice daily- once at 5:3</w:t>
      </w:r>
      <w:r w:rsidRPr="000B2AB7">
        <w:rPr>
          <w:szCs w:val="20"/>
        </w:rPr>
        <w:t xml:space="preserve">0AM and once at 1:30PM.  Any e-mails received after 1:30PM will not be considered until the following day.  </w:t>
      </w:r>
      <w:r w:rsidR="00691C38" w:rsidRPr="000B2AB7">
        <w:rPr>
          <w:szCs w:val="20"/>
        </w:rPr>
        <w:t>Same-day</w:t>
      </w:r>
      <w:r w:rsidR="00987D40" w:rsidRPr="000B2AB7">
        <w:rPr>
          <w:szCs w:val="20"/>
        </w:rPr>
        <w:t xml:space="preserve"> reservation</w:t>
      </w:r>
      <w:r w:rsidR="00691C38" w:rsidRPr="000B2AB7">
        <w:rPr>
          <w:szCs w:val="20"/>
        </w:rPr>
        <w:t xml:space="preserve"> requests are not accepted through e-mail.  </w:t>
      </w:r>
      <w:r w:rsidRPr="000B2AB7">
        <w:rPr>
          <w:szCs w:val="20"/>
        </w:rPr>
        <w:t xml:space="preserve">When your ride is scheduled, a confirmation e-mail will be sent to the same e-mail address from which the reservation request was sent. </w:t>
      </w:r>
      <w:r w:rsidR="000D444D" w:rsidRPr="000B2AB7">
        <w:rPr>
          <w:szCs w:val="20"/>
        </w:rPr>
        <w:t xml:space="preserve"> Your ride is not confirmed until the confirmation e-mail is sent to you.</w:t>
      </w:r>
    </w:p>
    <w:p w14:paraId="449AC309" w14:textId="77777777" w:rsidR="00B81474" w:rsidRDefault="00B81474" w:rsidP="00FF149C">
      <w:pPr>
        <w:rPr>
          <w:szCs w:val="20"/>
        </w:rPr>
      </w:pPr>
      <w:r w:rsidRPr="000B2AB7">
        <w:rPr>
          <w:szCs w:val="20"/>
        </w:rPr>
        <w:t>**Please provide all infor</w:t>
      </w:r>
      <w:r w:rsidR="00CF779E" w:rsidRPr="000B2AB7">
        <w:rPr>
          <w:szCs w:val="20"/>
        </w:rPr>
        <w:t xml:space="preserve">mation requested below when </w:t>
      </w:r>
      <w:r w:rsidRPr="000B2AB7">
        <w:rPr>
          <w:szCs w:val="20"/>
        </w:rPr>
        <w:t>e-mail</w:t>
      </w:r>
      <w:r w:rsidR="00CF779E" w:rsidRPr="000B2AB7">
        <w:rPr>
          <w:szCs w:val="20"/>
        </w:rPr>
        <w:t>ing</w:t>
      </w:r>
      <w:r w:rsidRPr="000B2AB7">
        <w:rPr>
          <w:szCs w:val="20"/>
        </w:rPr>
        <w:t xml:space="preserve"> your reservation request.  Incomplete information will result in trips not being booke</w:t>
      </w:r>
      <w:r w:rsidR="00CF779E" w:rsidRPr="000B2AB7">
        <w:rPr>
          <w:szCs w:val="20"/>
        </w:rPr>
        <w:t xml:space="preserve">d.  If you’d like, </w:t>
      </w:r>
      <w:r w:rsidRPr="000B2AB7">
        <w:rPr>
          <w:szCs w:val="20"/>
        </w:rPr>
        <w:t>complete this form and copy &amp; paste it into your e-mail.  Thank you.</w:t>
      </w:r>
    </w:p>
    <w:p w14:paraId="003904DE" w14:textId="77777777" w:rsidR="00C80C38" w:rsidRPr="00C80C38" w:rsidRDefault="00C80C38" w:rsidP="00FF149C">
      <w:pPr>
        <w:rPr>
          <w:szCs w:val="20"/>
        </w:rPr>
      </w:pPr>
    </w:p>
    <w:p w14:paraId="267C6EE6" w14:textId="6175C1BF" w:rsidR="00B81474" w:rsidRPr="00A3083B" w:rsidRDefault="00691C38" w:rsidP="00FF149C">
      <w:pPr>
        <w:rPr>
          <w:color w:val="FF0000"/>
          <w:szCs w:val="20"/>
        </w:rPr>
      </w:pPr>
      <w:r w:rsidRPr="00C80C38">
        <w:rPr>
          <w:szCs w:val="20"/>
        </w:rPr>
        <w:t>Your name</w:t>
      </w:r>
      <w:r w:rsidR="00FA2B52">
        <w:rPr>
          <w:szCs w:val="20"/>
        </w:rPr>
        <w:t xml:space="preserve">: </w:t>
      </w:r>
      <w:r w:rsidR="002249D1" w:rsidRPr="00A3083B">
        <w:rPr>
          <w:color w:val="FF0000"/>
          <w:szCs w:val="20"/>
        </w:rPr>
        <w:t>Chase Conner</w:t>
      </w:r>
    </w:p>
    <w:p w14:paraId="0EB73484" w14:textId="77777777" w:rsidR="00691C38" w:rsidRPr="00C80C38" w:rsidRDefault="00691C38" w:rsidP="00FF149C">
      <w:pPr>
        <w:rPr>
          <w:szCs w:val="20"/>
        </w:rPr>
      </w:pPr>
    </w:p>
    <w:p w14:paraId="25666E57" w14:textId="1F847ABA" w:rsidR="00691C38" w:rsidRPr="002249D1" w:rsidRDefault="00691C38" w:rsidP="00FF149C">
      <w:pPr>
        <w:rPr>
          <w:b/>
          <w:bCs/>
          <w:szCs w:val="20"/>
        </w:rPr>
      </w:pPr>
      <w:r w:rsidRPr="00C80C38">
        <w:rPr>
          <w:szCs w:val="20"/>
        </w:rPr>
        <w:t>Metro Mobility ID</w:t>
      </w:r>
      <w:r w:rsidR="002249D1">
        <w:rPr>
          <w:szCs w:val="20"/>
        </w:rPr>
        <w:t xml:space="preserve">: </w:t>
      </w:r>
      <w:r w:rsidR="002249D1" w:rsidRPr="00A3083B">
        <w:rPr>
          <w:b/>
          <w:bCs/>
          <w:color w:val="FF0000"/>
          <w:szCs w:val="20"/>
        </w:rPr>
        <w:t>88354</w:t>
      </w:r>
    </w:p>
    <w:p w14:paraId="65A3D6E5" w14:textId="77777777" w:rsidR="00691C38" w:rsidRPr="00C80C38" w:rsidRDefault="00691C38" w:rsidP="00FF149C">
      <w:pPr>
        <w:rPr>
          <w:szCs w:val="20"/>
        </w:rPr>
      </w:pPr>
    </w:p>
    <w:p w14:paraId="5978007B" w14:textId="328C76FD" w:rsidR="00B81474" w:rsidRPr="00C80C38" w:rsidRDefault="00B81474" w:rsidP="00FF149C">
      <w:pPr>
        <w:rPr>
          <w:szCs w:val="20"/>
        </w:rPr>
      </w:pPr>
      <w:r>
        <w:t>Date of ride request (up to 4 days in advance, at least 1 day in advance): 03/25/20</w:t>
      </w:r>
    </w:p>
    <w:p w14:paraId="6BB76119" w14:textId="77777777" w:rsidR="00B81474" w:rsidRPr="00C80C38" w:rsidRDefault="00B81474" w:rsidP="00FF149C">
      <w:pPr>
        <w:rPr>
          <w:szCs w:val="20"/>
        </w:rPr>
      </w:pPr>
    </w:p>
    <w:p w14:paraId="7514E3EE" w14:textId="1C197EB2" w:rsidR="00B81474" w:rsidRPr="00C80C38" w:rsidRDefault="00B81474" w:rsidP="00FF149C">
      <w:pPr>
        <w:rPr>
          <w:szCs w:val="20"/>
        </w:rPr>
      </w:pPr>
      <w:r w:rsidRPr="00C80C38">
        <w:rPr>
          <w:szCs w:val="20"/>
        </w:rPr>
        <w:t xml:space="preserve">Pick-up address including </w:t>
      </w:r>
      <w:r w:rsidR="00691C38" w:rsidRPr="00C80C38">
        <w:rPr>
          <w:szCs w:val="20"/>
        </w:rPr>
        <w:t>full street name and city</w:t>
      </w:r>
      <w:r w:rsidR="008225DE">
        <w:rPr>
          <w:szCs w:val="20"/>
        </w:rPr>
        <w:t xml:space="preserve">: </w:t>
      </w:r>
      <w:r w:rsidR="00204B5C" w:rsidRPr="00577A18">
        <w:rPr>
          <w:rFonts w:cs="Arial"/>
          <w:color w:val="FF0000"/>
          <w:sz w:val="18"/>
          <w:szCs w:val="18"/>
          <w:shd w:val="clear" w:color="auto" w:fill="FFFFFF"/>
        </w:rPr>
        <w:t>7411 85th Avenue North</w:t>
      </w:r>
      <w:r w:rsidR="00204B5C" w:rsidRPr="00577A18">
        <w:rPr>
          <w:rFonts w:cs="Arial"/>
          <w:color w:val="FF0000"/>
          <w:sz w:val="18"/>
          <w:szCs w:val="18"/>
        </w:rPr>
        <w:t xml:space="preserve"> </w:t>
      </w:r>
      <w:r w:rsidR="00204B5C" w:rsidRPr="00577A18">
        <w:rPr>
          <w:rFonts w:cs="Arial"/>
          <w:color w:val="FF0000"/>
          <w:sz w:val="18"/>
          <w:szCs w:val="18"/>
          <w:shd w:val="clear" w:color="auto" w:fill="FFFFFF"/>
        </w:rPr>
        <w:t>Brooklyn Park, MN 55445</w:t>
      </w:r>
    </w:p>
    <w:p w14:paraId="3D79185F" w14:textId="77777777" w:rsidR="000D444D" w:rsidRPr="00C80C38" w:rsidRDefault="000D444D" w:rsidP="00FF149C">
      <w:pPr>
        <w:rPr>
          <w:szCs w:val="20"/>
        </w:rPr>
      </w:pPr>
    </w:p>
    <w:p w14:paraId="7009870A" w14:textId="77777777" w:rsidR="001039C0" w:rsidRDefault="000D444D" w:rsidP="00AB5AE8">
      <w:pPr>
        <w:rPr>
          <w:color w:val="FF0000"/>
          <w:szCs w:val="20"/>
        </w:rPr>
      </w:pPr>
      <w:r w:rsidRPr="00C80C38">
        <w:rPr>
          <w:szCs w:val="20"/>
        </w:rPr>
        <w:t>Name or description of pick-up location (including door or apartment number):</w:t>
      </w:r>
      <w:r w:rsidR="00AB5AE8" w:rsidRPr="00AB5AE8">
        <w:rPr>
          <w:color w:val="FF0000"/>
          <w:szCs w:val="20"/>
        </w:rPr>
        <w:t xml:space="preserve"> </w:t>
      </w:r>
    </w:p>
    <w:p w14:paraId="5ACF8BF4" w14:textId="7F4EBC4D" w:rsidR="00AB5AE8" w:rsidRPr="00D565BB" w:rsidRDefault="00AB5AE8" w:rsidP="00AB5AE8">
      <w:pPr>
        <w:rPr>
          <w:color w:val="FF0000"/>
          <w:szCs w:val="20"/>
        </w:rPr>
      </w:pPr>
      <w:r>
        <w:rPr>
          <w:color w:val="FF0000"/>
          <w:szCs w:val="20"/>
        </w:rPr>
        <w:t>North Hennepin Community College</w:t>
      </w:r>
      <w:r w:rsidRPr="00D565BB">
        <w:rPr>
          <w:color w:val="FF0000"/>
          <w:szCs w:val="20"/>
        </w:rPr>
        <w:t xml:space="preserve">. </w:t>
      </w:r>
      <w:r>
        <w:rPr>
          <w:color w:val="FF0000"/>
          <w:szCs w:val="20"/>
        </w:rPr>
        <w:t xml:space="preserve">Please </w:t>
      </w:r>
      <w:r w:rsidR="006744CA">
        <w:rPr>
          <w:color w:val="FF0000"/>
          <w:szCs w:val="20"/>
        </w:rPr>
        <w:t>pick</w:t>
      </w:r>
      <w:r>
        <w:rPr>
          <w:color w:val="FF0000"/>
          <w:szCs w:val="20"/>
        </w:rPr>
        <w:t xml:space="preserve"> me off at the Educational Services building of campus. It’s the half-circular building with a roundabout in front of it. </w:t>
      </w:r>
    </w:p>
    <w:p w14:paraId="2A0B9A08" w14:textId="77777777" w:rsidR="006245E0" w:rsidRDefault="006245E0" w:rsidP="00FF149C">
      <w:pPr>
        <w:rPr>
          <w:szCs w:val="20"/>
        </w:rPr>
      </w:pPr>
    </w:p>
    <w:p w14:paraId="54682EEF" w14:textId="6401AB21" w:rsidR="00B81474" w:rsidRPr="00C80C38" w:rsidRDefault="00691C38" w:rsidP="00FF149C">
      <w:pPr>
        <w:rPr>
          <w:szCs w:val="20"/>
        </w:rPr>
      </w:pPr>
      <w:r w:rsidRPr="00C80C38">
        <w:rPr>
          <w:szCs w:val="20"/>
        </w:rPr>
        <w:t>Drop-off address including full street name and city</w:t>
      </w:r>
      <w:r w:rsidR="00637B9B">
        <w:rPr>
          <w:szCs w:val="20"/>
        </w:rPr>
        <w:t xml:space="preserve">: </w:t>
      </w:r>
      <w:bookmarkStart w:id="1" w:name="_Hlk26716122"/>
      <w:r w:rsidR="003C13D3">
        <w:rPr>
          <w:color w:val="FF0000"/>
          <w:szCs w:val="20"/>
        </w:rPr>
        <w:t>9700 France Ave. S. Bloomington, MN 55431</w:t>
      </w:r>
    </w:p>
    <w:bookmarkEnd w:id="1"/>
    <w:p w14:paraId="3BDD665C" w14:textId="77777777" w:rsidR="000D444D" w:rsidRPr="00C80C38" w:rsidRDefault="000D444D" w:rsidP="00FF149C">
      <w:pPr>
        <w:rPr>
          <w:szCs w:val="20"/>
        </w:rPr>
      </w:pPr>
    </w:p>
    <w:p w14:paraId="37ACA19A" w14:textId="77777777" w:rsidR="000D444D" w:rsidRPr="00C80C38" w:rsidRDefault="000D444D" w:rsidP="00FF149C">
      <w:pPr>
        <w:rPr>
          <w:szCs w:val="20"/>
        </w:rPr>
      </w:pPr>
      <w:r w:rsidRPr="00C80C38">
        <w:rPr>
          <w:szCs w:val="20"/>
        </w:rPr>
        <w:t>Name or description of drop-off location (including door or apartment number):</w:t>
      </w:r>
    </w:p>
    <w:p w14:paraId="74C0640A" w14:textId="2871AF41" w:rsidR="000D444D" w:rsidRPr="00D565BB" w:rsidRDefault="003C13D3" w:rsidP="00FF149C">
      <w:pPr>
        <w:rPr>
          <w:color w:val="FF0000"/>
          <w:szCs w:val="20"/>
        </w:rPr>
      </w:pPr>
      <w:r>
        <w:rPr>
          <w:color w:val="FF0000"/>
          <w:szCs w:val="20"/>
        </w:rPr>
        <w:t>Normandale Community College</w:t>
      </w:r>
      <w:r w:rsidR="00BF3D37" w:rsidRPr="00D565BB">
        <w:rPr>
          <w:color w:val="FF0000"/>
          <w:szCs w:val="20"/>
        </w:rPr>
        <w:t xml:space="preserve">. </w:t>
      </w:r>
      <w:r>
        <w:rPr>
          <w:color w:val="FF0000"/>
          <w:szCs w:val="20"/>
        </w:rPr>
        <w:t>Please drop me off at the back of the campus (at the back parking lot) via Collegeview Rd. The campus building’s name is Kopp Student Center</w:t>
      </w:r>
    </w:p>
    <w:p w14:paraId="4240CD28" w14:textId="77777777" w:rsidR="00D565BB" w:rsidRDefault="00D565BB" w:rsidP="00FF149C">
      <w:pPr>
        <w:rPr>
          <w:szCs w:val="20"/>
        </w:rPr>
      </w:pPr>
    </w:p>
    <w:p w14:paraId="13CABE55" w14:textId="0D3841CB" w:rsidR="008A7C6E" w:rsidRPr="00C80C38" w:rsidRDefault="008A7C6E" w:rsidP="00FF149C">
      <w:pPr>
        <w:rPr>
          <w:szCs w:val="20"/>
        </w:rPr>
      </w:pPr>
      <w:r w:rsidRPr="00C80C38">
        <w:rPr>
          <w:szCs w:val="20"/>
        </w:rPr>
        <w:t xml:space="preserve">Choose </w:t>
      </w:r>
      <w:r w:rsidRPr="00C80C38">
        <w:rPr>
          <w:szCs w:val="20"/>
          <w:u w:val="single"/>
        </w:rPr>
        <w:t>one</w:t>
      </w:r>
      <w:r w:rsidRPr="00C80C38">
        <w:rPr>
          <w:szCs w:val="20"/>
        </w:rPr>
        <w:t xml:space="preserve"> of the following:</w:t>
      </w:r>
    </w:p>
    <w:p w14:paraId="63F48F87" w14:textId="62E73CAE" w:rsidR="008A7C6E" w:rsidRPr="00C80C38" w:rsidRDefault="00B81474" w:rsidP="00FF149C">
      <w:pPr>
        <w:rPr>
          <w:szCs w:val="20"/>
        </w:rPr>
      </w:pPr>
      <w:r w:rsidRPr="00C80C38">
        <w:rPr>
          <w:szCs w:val="20"/>
        </w:rPr>
        <w:t xml:space="preserve">Requested pick-up </w:t>
      </w:r>
      <w:r w:rsidR="00251C9A" w:rsidRPr="00C80C38">
        <w:rPr>
          <w:szCs w:val="20"/>
        </w:rPr>
        <w:t>time (designate AM or PM):</w:t>
      </w:r>
      <w:r w:rsidR="001A47B9">
        <w:rPr>
          <w:szCs w:val="20"/>
        </w:rPr>
        <w:t xml:space="preserve"> </w:t>
      </w:r>
    </w:p>
    <w:p w14:paraId="38332747" w14:textId="7FCEF087" w:rsidR="00FF149C" w:rsidRPr="00C80C38" w:rsidRDefault="00F73479" w:rsidP="00FF149C">
      <w:pPr>
        <w:rPr>
          <w:szCs w:val="20"/>
        </w:rPr>
      </w:pPr>
      <w:r w:rsidRPr="00C80C38">
        <w:rPr>
          <w:szCs w:val="20"/>
        </w:rPr>
        <w:t>or a</w:t>
      </w:r>
      <w:r w:rsidR="00B81474" w:rsidRPr="00C80C38">
        <w:rPr>
          <w:szCs w:val="20"/>
        </w:rPr>
        <w:t>ppointment time</w:t>
      </w:r>
      <w:r w:rsidR="008A7C6E" w:rsidRPr="00C80C38">
        <w:rPr>
          <w:szCs w:val="20"/>
        </w:rPr>
        <w:t xml:space="preserve"> (designate AM or PM)</w:t>
      </w:r>
      <w:r w:rsidR="00B81474" w:rsidRPr="00C80C38">
        <w:rPr>
          <w:szCs w:val="20"/>
        </w:rPr>
        <w:t>:</w:t>
      </w:r>
      <w:r w:rsidR="00D61886">
        <w:rPr>
          <w:szCs w:val="20"/>
        </w:rPr>
        <w:t xml:space="preserve"> </w:t>
      </w:r>
      <w:r w:rsidR="003C13D3">
        <w:rPr>
          <w:color w:val="FF0000"/>
          <w:szCs w:val="20"/>
        </w:rPr>
        <w:t>5:20</w:t>
      </w:r>
      <w:r w:rsidR="00D61886" w:rsidRPr="006971ED">
        <w:rPr>
          <w:color w:val="FF0000"/>
          <w:szCs w:val="20"/>
        </w:rPr>
        <w:t xml:space="preserve"> PM</w:t>
      </w:r>
    </w:p>
    <w:p w14:paraId="1D76A497" w14:textId="77777777" w:rsidR="00C80C38" w:rsidRPr="00C80C38" w:rsidRDefault="00C80C38" w:rsidP="00FF149C">
      <w:pPr>
        <w:rPr>
          <w:szCs w:val="20"/>
        </w:rPr>
      </w:pPr>
    </w:p>
    <w:p w14:paraId="6B94E781" w14:textId="5B3D6914" w:rsidR="00691C38" w:rsidRDefault="00691C38" w:rsidP="00FF149C">
      <w:pPr>
        <w:rPr>
          <w:szCs w:val="20"/>
        </w:rPr>
      </w:pPr>
      <w:r w:rsidRPr="00C80C38">
        <w:rPr>
          <w:szCs w:val="20"/>
        </w:rPr>
        <w:t>Do you use a wheelchair or scooter?</w:t>
      </w:r>
      <w:r w:rsidR="006971ED">
        <w:rPr>
          <w:szCs w:val="20"/>
        </w:rPr>
        <w:t xml:space="preserve"> </w:t>
      </w:r>
      <w:r w:rsidR="006971ED" w:rsidRPr="005741B6">
        <w:rPr>
          <w:color w:val="FF0000"/>
          <w:szCs w:val="20"/>
        </w:rPr>
        <w:t>No</w:t>
      </w:r>
    </w:p>
    <w:p w14:paraId="4A8237F9" w14:textId="77777777" w:rsidR="00C80C38" w:rsidRDefault="00C80C38" w:rsidP="00FF149C">
      <w:pPr>
        <w:rPr>
          <w:szCs w:val="20"/>
        </w:rPr>
      </w:pPr>
    </w:p>
    <w:p w14:paraId="00AA2BE5" w14:textId="461C1238" w:rsidR="00C80C38" w:rsidRDefault="00C80C38" w:rsidP="00FF149C">
      <w:pPr>
        <w:rPr>
          <w:szCs w:val="20"/>
        </w:rPr>
      </w:pPr>
      <w:r>
        <w:rPr>
          <w:szCs w:val="20"/>
        </w:rPr>
        <w:t>If no, do you require the use of a ramp or lift to board the vehicle?</w:t>
      </w:r>
      <w:r w:rsidR="006971ED">
        <w:rPr>
          <w:szCs w:val="20"/>
        </w:rPr>
        <w:t xml:space="preserve"> </w:t>
      </w:r>
      <w:r w:rsidR="006971ED" w:rsidRPr="00474B6F">
        <w:rPr>
          <w:color w:val="FF0000"/>
          <w:szCs w:val="20"/>
        </w:rPr>
        <w:t>No</w:t>
      </w:r>
    </w:p>
    <w:p w14:paraId="1B629AE7" w14:textId="3DE2BAE1" w:rsidR="00C80C38" w:rsidRPr="00C80C38" w:rsidRDefault="00C80C38" w:rsidP="00FF149C">
      <w:pPr>
        <w:rPr>
          <w:szCs w:val="20"/>
        </w:rPr>
      </w:pPr>
      <w:r>
        <w:rPr>
          <w:szCs w:val="20"/>
        </w:rPr>
        <w:t>Do you use a walker?</w:t>
      </w:r>
      <w:r w:rsidR="00131A8F">
        <w:rPr>
          <w:szCs w:val="20"/>
        </w:rPr>
        <w:t xml:space="preserve"> </w:t>
      </w:r>
      <w:r w:rsidR="00131A8F" w:rsidRPr="00474B6F">
        <w:rPr>
          <w:color w:val="FF0000"/>
          <w:szCs w:val="20"/>
        </w:rPr>
        <w:t>No</w:t>
      </w:r>
    </w:p>
    <w:p w14:paraId="30DD57ED" w14:textId="7E2BF3DB" w:rsidR="00691C38" w:rsidRPr="00C80C38" w:rsidRDefault="00691C38" w:rsidP="00FF149C">
      <w:pPr>
        <w:rPr>
          <w:szCs w:val="20"/>
        </w:rPr>
      </w:pPr>
      <w:r w:rsidRPr="00C80C38">
        <w:rPr>
          <w:szCs w:val="20"/>
        </w:rPr>
        <w:t>Will you be traveling with a PCA?</w:t>
      </w:r>
      <w:r w:rsidR="00694413">
        <w:rPr>
          <w:szCs w:val="20"/>
        </w:rPr>
        <w:t xml:space="preserve"> </w:t>
      </w:r>
      <w:r w:rsidR="00694413" w:rsidRPr="00474B6F">
        <w:rPr>
          <w:color w:val="FF0000"/>
          <w:szCs w:val="20"/>
        </w:rPr>
        <w:t>No</w:t>
      </w:r>
    </w:p>
    <w:p w14:paraId="3682F36E" w14:textId="6133A274" w:rsidR="00691C38" w:rsidRPr="00C80C38" w:rsidRDefault="00691C38" w:rsidP="00FF149C">
      <w:pPr>
        <w:rPr>
          <w:szCs w:val="20"/>
        </w:rPr>
      </w:pPr>
      <w:r w:rsidRPr="00C80C38">
        <w:rPr>
          <w:szCs w:val="20"/>
        </w:rPr>
        <w:t>Will you be traveling with a guest?</w:t>
      </w:r>
      <w:r w:rsidR="004D7014">
        <w:rPr>
          <w:szCs w:val="20"/>
        </w:rPr>
        <w:t xml:space="preserve"> </w:t>
      </w:r>
      <w:r w:rsidR="004D7014" w:rsidRPr="00474B6F">
        <w:rPr>
          <w:color w:val="FF0000"/>
          <w:szCs w:val="20"/>
        </w:rPr>
        <w:t>No</w:t>
      </w:r>
    </w:p>
    <w:p w14:paraId="58C19A5D" w14:textId="6239DC97" w:rsidR="00251C9A" w:rsidRPr="00C80C38" w:rsidRDefault="00251C9A" w:rsidP="00FF149C">
      <w:pPr>
        <w:rPr>
          <w:szCs w:val="20"/>
        </w:rPr>
      </w:pPr>
      <w:r w:rsidRPr="00C80C38">
        <w:rPr>
          <w:szCs w:val="20"/>
        </w:rPr>
        <w:t>Will you be traveling with a child under six years of age?</w:t>
      </w:r>
      <w:r w:rsidR="00FF452F">
        <w:rPr>
          <w:szCs w:val="20"/>
        </w:rPr>
        <w:t xml:space="preserve"> </w:t>
      </w:r>
      <w:r w:rsidR="00FF452F" w:rsidRPr="00E41978">
        <w:rPr>
          <w:color w:val="FF0000"/>
          <w:szCs w:val="20"/>
        </w:rPr>
        <w:t>No</w:t>
      </w:r>
    </w:p>
    <w:p w14:paraId="164BCA63" w14:textId="74AE2478" w:rsidR="00D70EEB" w:rsidRPr="00073388" w:rsidRDefault="00251C9A" w:rsidP="00FF149C">
      <w:pPr>
        <w:rPr>
          <w:color w:val="FF0000"/>
          <w:szCs w:val="20"/>
        </w:rPr>
      </w:pPr>
      <w:r w:rsidRPr="00C80C38">
        <w:rPr>
          <w:szCs w:val="20"/>
        </w:rPr>
        <w:t>If applicable, do the</w:t>
      </w:r>
      <w:r w:rsidR="00D70EEB" w:rsidRPr="00C80C38">
        <w:rPr>
          <w:szCs w:val="20"/>
        </w:rPr>
        <w:t xml:space="preserve"> PCA</w:t>
      </w:r>
      <w:r w:rsidRPr="00C80C38">
        <w:rPr>
          <w:szCs w:val="20"/>
        </w:rPr>
        <w:t>, guest and/or child</w:t>
      </w:r>
      <w:r w:rsidR="00D70EEB" w:rsidRPr="00C80C38">
        <w:rPr>
          <w:szCs w:val="20"/>
        </w:rPr>
        <w:t xml:space="preserve"> use a wheelchair or scooter?</w:t>
      </w:r>
      <w:r w:rsidR="009F14AB">
        <w:rPr>
          <w:szCs w:val="20"/>
        </w:rPr>
        <w:t xml:space="preserve"> </w:t>
      </w:r>
      <w:r w:rsidR="009F14AB" w:rsidRPr="00C80530">
        <w:rPr>
          <w:color w:val="FF0000"/>
          <w:szCs w:val="20"/>
        </w:rPr>
        <w:t>No</w:t>
      </w:r>
    </w:p>
    <w:p w14:paraId="74A00151" w14:textId="13ADFC36" w:rsidR="00C80C38" w:rsidRPr="00C80C38" w:rsidRDefault="00C80C38" w:rsidP="00FF149C">
      <w:pPr>
        <w:rPr>
          <w:szCs w:val="20"/>
        </w:rPr>
      </w:pPr>
      <w:r w:rsidRPr="00C80C38">
        <w:rPr>
          <w:szCs w:val="20"/>
        </w:rPr>
        <w:t>Is this a one-way trip?</w:t>
      </w:r>
      <w:r w:rsidR="004B3660">
        <w:rPr>
          <w:szCs w:val="20"/>
        </w:rPr>
        <w:t xml:space="preserve"> </w:t>
      </w:r>
      <w:r w:rsidR="003C13D3">
        <w:rPr>
          <w:color w:val="FF0000"/>
          <w:szCs w:val="20"/>
        </w:rPr>
        <w:t>Yes</w:t>
      </w:r>
    </w:p>
    <w:p w14:paraId="395F79F6" w14:textId="14B162EF" w:rsidR="00B81474" w:rsidRPr="00C80C38" w:rsidRDefault="00691C38" w:rsidP="00FF149C">
      <w:pPr>
        <w:rPr>
          <w:szCs w:val="20"/>
        </w:rPr>
      </w:pPr>
      <w:r w:rsidRPr="00C80C38">
        <w:rPr>
          <w:szCs w:val="20"/>
        </w:rPr>
        <w:t>Requeste</w:t>
      </w:r>
      <w:r w:rsidR="00251C9A" w:rsidRPr="00C80C38">
        <w:rPr>
          <w:szCs w:val="20"/>
        </w:rPr>
        <w:t xml:space="preserve">d pick-up time for return ride </w:t>
      </w:r>
      <w:r w:rsidRPr="00C80C38">
        <w:rPr>
          <w:szCs w:val="20"/>
        </w:rPr>
        <w:t xml:space="preserve">if </w:t>
      </w:r>
      <w:r w:rsidR="00251C9A" w:rsidRPr="00C80C38">
        <w:rPr>
          <w:szCs w:val="20"/>
        </w:rPr>
        <w:t>required (designate AM or PM)</w:t>
      </w:r>
      <w:r w:rsidRPr="00C80C38">
        <w:rPr>
          <w:szCs w:val="20"/>
        </w:rPr>
        <w:t>:</w:t>
      </w:r>
      <w:r w:rsidR="00CE42EF">
        <w:rPr>
          <w:szCs w:val="20"/>
        </w:rPr>
        <w:t xml:space="preserve"> </w:t>
      </w:r>
    </w:p>
    <w:p w14:paraId="1ED69DD3" w14:textId="77777777" w:rsidR="00FF149C" w:rsidRPr="00C80C38" w:rsidRDefault="00FF149C" w:rsidP="00FF149C">
      <w:pPr>
        <w:rPr>
          <w:szCs w:val="20"/>
        </w:rPr>
      </w:pPr>
    </w:p>
    <w:p w14:paraId="2A7157C2" w14:textId="742D30F4" w:rsidR="00FF149C" w:rsidRPr="00C80C38" w:rsidRDefault="00FF149C" w:rsidP="00FF149C">
      <w:pPr>
        <w:rPr>
          <w:szCs w:val="20"/>
        </w:rPr>
      </w:pPr>
      <w:r w:rsidRPr="00C80C38">
        <w:rPr>
          <w:szCs w:val="20"/>
        </w:rPr>
        <w:t>Pick-up address for return ride if required:</w:t>
      </w:r>
      <w:r w:rsidR="00A36532">
        <w:rPr>
          <w:szCs w:val="20"/>
        </w:rPr>
        <w:t xml:space="preserve"> </w:t>
      </w:r>
    </w:p>
    <w:p w14:paraId="5940787B" w14:textId="77777777" w:rsidR="00FF149C" w:rsidRPr="00C80C38" w:rsidRDefault="00FF149C" w:rsidP="00FF149C">
      <w:pPr>
        <w:rPr>
          <w:szCs w:val="20"/>
        </w:rPr>
      </w:pPr>
    </w:p>
    <w:p w14:paraId="195AD9B5" w14:textId="04BC0172" w:rsidR="00C80C38" w:rsidRPr="0064005B" w:rsidRDefault="00FF149C" w:rsidP="00FF149C">
      <w:pPr>
        <w:rPr>
          <w:color w:val="FF0000"/>
          <w:szCs w:val="20"/>
        </w:rPr>
      </w:pPr>
      <w:r w:rsidRPr="00C80C38">
        <w:rPr>
          <w:szCs w:val="20"/>
        </w:rPr>
        <w:t>Name or description of pick-up location for return ride if required (including door or apartment number):</w:t>
      </w:r>
      <w:r w:rsidR="00B1273E" w:rsidRPr="00B1273E">
        <w:rPr>
          <w:color w:val="FF0000"/>
          <w:szCs w:val="20"/>
        </w:rPr>
        <w:t xml:space="preserve"> </w:t>
      </w:r>
    </w:p>
    <w:p w14:paraId="4D5EB21F" w14:textId="77777777" w:rsidR="00C80C38" w:rsidRPr="00C80C38" w:rsidRDefault="00C80C38" w:rsidP="00FF149C">
      <w:pPr>
        <w:rPr>
          <w:szCs w:val="20"/>
        </w:rPr>
      </w:pPr>
    </w:p>
    <w:p w14:paraId="44E42009" w14:textId="256EDD77" w:rsidR="00C80C38" w:rsidRPr="001B02E7" w:rsidRDefault="00C80C38" w:rsidP="00FF149C">
      <w:pPr>
        <w:rPr>
          <w:color w:val="FF0000"/>
          <w:szCs w:val="20"/>
        </w:rPr>
      </w:pPr>
      <w:r w:rsidRPr="00C80C38">
        <w:rPr>
          <w:szCs w:val="20"/>
        </w:rPr>
        <w:t>Drop-off address for return ride (if different from original pick-up address</w:t>
      </w:r>
      <w:r w:rsidR="00493315">
        <w:rPr>
          <w:szCs w:val="20"/>
        </w:rPr>
        <w:t>:</w:t>
      </w:r>
    </w:p>
    <w:sectPr w:rsidR="00C80C38" w:rsidRPr="001B02E7" w:rsidSect="00FF149C">
      <w:pgSz w:w="12240" w:h="15840" w:code="1"/>
      <w:pgMar w:top="360" w:right="432" w:bottom="245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tDCxsDA3tDQxMDRU0lEKTi0uzszPAymwrAUAhftYUSwAAAA="/>
  </w:docVars>
  <w:rsids>
    <w:rsidRoot w:val="00B81474"/>
    <w:rsid w:val="00073388"/>
    <w:rsid w:val="000B2AB7"/>
    <w:rsid w:val="000D444D"/>
    <w:rsid w:val="001039C0"/>
    <w:rsid w:val="00131A8F"/>
    <w:rsid w:val="00150D9D"/>
    <w:rsid w:val="001A47B9"/>
    <w:rsid w:val="001B02E7"/>
    <w:rsid w:val="00204B5C"/>
    <w:rsid w:val="002249D1"/>
    <w:rsid w:val="00241004"/>
    <w:rsid w:val="00251C9A"/>
    <w:rsid w:val="00297827"/>
    <w:rsid w:val="002A13B6"/>
    <w:rsid w:val="003371E0"/>
    <w:rsid w:val="003649F6"/>
    <w:rsid w:val="00387A01"/>
    <w:rsid w:val="003B05DC"/>
    <w:rsid w:val="003C13D3"/>
    <w:rsid w:val="00474B6F"/>
    <w:rsid w:val="00480B26"/>
    <w:rsid w:val="00493315"/>
    <w:rsid w:val="004B3660"/>
    <w:rsid w:val="004C76AA"/>
    <w:rsid w:val="004D7014"/>
    <w:rsid w:val="00515F93"/>
    <w:rsid w:val="005741B6"/>
    <w:rsid w:val="00606A32"/>
    <w:rsid w:val="006245E0"/>
    <w:rsid w:val="00637B9B"/>
    <w:rsid w:val="0064005B"/>
    <w:rsid w:val="006744CA"/>
    <w:rsid w:val="00691C38"/>
    <w:rsid w:val="00694413"/>
    <w:rsid w:val="006971ED"/>
    <w:rsid w:val="006A7806"/>
    <w:rsid w:val="007F411D"/>
    <w:rsid w:val="008225DE"/>
    <w:rsid w:val="008A7C6E"/>
    <w:rsid w:val="008D1B97"/>
    <w:rsid w:val="0094317F"/>
    <w:rsid w:val="00987D40"/>
    <w:rsid w:val="009E19C4"/>
    <w:rsid w:val="009F14AB"/>
    <w:rsid w:val="00A05F60"/>
    <w:rsid w:val="00A3083B"/>
    <w:rsid w:val="00A36532"/>
    <w:rsid w:val="00AB5AE8"/>
    <w:rsid w:val="00B1273E"/>
    <w:rsid w:val="00B81474"/>
    <w:rsid w:val="00BF3D37"/>
    <w:rsid w:val="00C10E5C"/>
    <w:rsid w:val="00C17526"/>
    <w:rsid w:val="00C3659B"/>
    <w:rsid w:val="00C80530"/>
    <w:rsid w:val="00C80C38"/>
    <w:rsid w:val="00CC6AD9"/>
    <w:rsid w:val="00CE42EF"/>
    <w:rsid w:val="00CF779E"/>
    <w:rsid w:val="00D565BB"/>
    <w:rsid w:val="00D61886"/>
    <w:rsid w:val="00D70EEB"/>
    <w:rsid w:val="00D86C5D"/>
    <w:rsid w:val="00DE3DCB"/>
    <w:rsid w:val="00E16660"/>
    <w:rsid w:val="00E41978"/>
    <w:rsid w:val="00E619DC"/>
    <w:rsid w:val="00E726F7"/>
    <w:rsid w:val="00EE0149"/>
    <w:rsid w:val="00F51BE9"/>
    <w:rsid w:val="00F73479"/>
    <w:rsid w:val="00FA2B52"/>
    <w:rsid w:val="00FF149C"/>
    <w:rsid w:val="00FF4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EF784"/>
  <w15:docId w15:val="{B3E52C13-BABD-4A38-89C0-E704B9365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7A01"/>
    <w:rPr>
      <w:rFonts w:ascii="Arial Black" w:hAnsi="Arial Black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1B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B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00113E8-0BBF-4C78-A267-CD02407C20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57</Words>
  <Characters>20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tropolitan Council</Company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easAJ</dc:creator>
  <cp:keywords/>
  <dc:description/>
  <cp:lastModifiedBy>Chase Conner</cp:lastModifiedBy>
  <cp:revision>15</cp:revision>
  <cp:lastPrinted>2016-12-01T20:32:00Z</cp:lastPrinted>
  <dcterms:created xsi:type="dcterms:W3CDTF">2019-12-09T01:19:00Z</dcterms:created>
  <dcterms:modified xsi:type="dcterms:W3CDTF">2020-02-29T20:02:00Z</dcterms:modified>
</cp:coreProperties>
</file>